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CFB88" w14:textId="77777777" w:rsidR="009B59C9" w:rsidRPr="00126EA9" w:rsidRDefault="009B59C9" w:rsidP="009B59C9">
      <w:pPr>
        <w:pStyle w:val="Heading2"/>
      </w:pPr>
      <w:bookmarkStart w:id="0" w:name="DelTaxLiab"/>
      <w:bookmarkEnd w:id="0"/>
      <w:r w:rsidRPr="00126EA9">
        <w:t xml:space="preserve">REPRESENTATION BY ORGANIZATION REGARDING A DELINQUENT TAX LIABILITY OR A FELONY CRIMINAL CONVICTION (August 2014) </w:t>
      </w:r>
    </w:p>
    <w:p w14:paraId="173A7111" w14:textId="77777777" w:rsidR="009B59C9" w:rsidRPr="00126EA9" w:rsidRDefault="009B59C9" w:rsidP="009B59C9">
      <w:pPr>
        <w:suppressAutoHyphens w:val="0"/>
        <w:autoSpaceDE w:val="0"/>
        <w:autoSpaceDN w:val="0"/>
        <w:adjustRightInd w:val="0"/>
        <w:rPr>
          <w:rFonts w:ascii="Arial" w:hAnsi="Arial" w:cs="Arial"/>
          <w:color w:val="000000"/>
          <w:sz w:val="22"/>
          <w:szCs w:val="22"/>
        </w:rPr>
      </w:pPr>
    </w:p>
    <w:p w14:paraId="381058CA" w14:textId="77777777" w:rsidR="009B59C9" w:rsidRPr="00126EA9" w:rsidRDefault="009B59C9" w:rsidP="009B59C9">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a) In accordance with section 7073 of the Consolidated Appropriations Act, 2014 (Pub. L. 113-76) none of the funds made available by that Act may be used to enter into an assistance award with any organization that – </w:t>
      </w:r>
    </w:p>
    <w:p w14:paraId="662B1F63" w14:textId="77777777" w:rsidR="009B59C9" w:rsidRPr="00126EA9" w:rsidRDefault="009B59C9" w:rsidP="009B59C9">
      <w:pPr>
        <w:suppressAutoHyphens w:val="0"/>
        <w:autoSpaceDE w:val="0"/>
        <w:autoSpaceDN w:val="0"/>
        <w:adjustRightInd w:val="0"/>
        <w:rPr>
          <w:rFonts w:ascii="Arial" w:hAnsi="Arial" w:cs="Arial"/>
          <w:color w:val="000000"/>
          <w:sz w:val="22"/>
          <w:szCs w:val="22"/>
        </w:rPr>
      </w:pPr>
    </w:p>
    <w:p w14:paraId="1F600949" w14:textId="77777777" w:rsidR="009B59C9" w:rsidRPr="00126EA9" w:rsidRDefault="009B59C9" w:rsidP="009B59C9">
      <w:pPr>
        <w:suppressAutoHyphens w:val="0"/>
        <w:autoSpaceDE w:val="0"/>
        <w:autoSpaceDN w:val="0"/>
        <w:adjustRightInd w:val="0"/>
        <w:ind w:left="720"/>
        <w:rPr>
          <w:rFonts w:ascii="Arial" w:hAnsi="Arial" w:cs="Arial"/>
          <w:color w:val="000000"/>
          <w:sz w:val="22"/>
          <w:szCs w:val="22"/>
        </w:rPr>
      </w:pPr>
      <w:r w:rsidRPr="00126EA9">
        <w:rPr>
          <w:rFonts w:ascii="Arial" w:hAnsi="Arial" w:cs="Arial"/>
          <w:color w:val="000000"/>
          <w:sz w:val="22"/>
          <w:szCs w:val="22"/>
        </w:rPr>
        <w:t xml:space="preserve">(1)Was “convicted of a felony criminal violation under any Federal law within the preceding 24 months, where the awarding agency has direct knowledge of the conviction, unless the agency has considered, in accordance with its procedures, that this further action is not necessary to protect the interests of the Government”; or </w:t>
      </w:r>
    </w:p>
    <w:p w14:paraId="4250F3B6" w14:textId="77777777" w:rsidR="009B59C9" w:rsidRPr="00126EA9" w:rsidRDefault="009B59C9" w:rsidP="009B59C9">
      <w:pPr>
        <w:suppressAutoHyphens w:val="0"/>
        <w:autoSpaceDE w:val="0"/>
        <w:autoSpaceDN w:val="0"/>
        <w:adjustRightInd w:val="0"/>
        <w:ind w:left="720"/>
        <w:rPr>
          <w:rFonts w:ascii="Arial" w:hAnsi="Arial" w:cs="Arial"/>
          <w:color w:val="000000"/>
          <w:sz w:val="22"/>
          <w:szCs w:val="22"/>
        </w:rPr>
      </w:pPr>
    </w:p>
    <w:p w14:paraId="36A25DD1" w14:textId="77777777" w:rsidR="009B59C9" w:rsidRPr="00126EA9" w:rsidRDefault="009B59C9" w:rsidP="009B59C9">
      <w:pPr>
        <w:suppressAutoHyphens w:val="0"/>
        <w:autoSpaceDE w:val="0"/>
        <w:autoSpaceDN w:val="0"/>
        <w:adjustRightInd w:val="0"/>
        <w:ind w:left="720"/>
        <w:rPr>
          <w:rFonts w:ascii="Arial" w:hAnsi="Arial" w:cs="Arial"/>
          <w:color w:val="000000"/>
          <w:sz w:val="22"/>
          <w:szCs w:val="22"/>
        </w:rPr>
      </w:pPr>
      <w:r w:rsidRPr="00126EA9">
        <w:rPr>
          <w:rFonts w:ascii="Arial" w:hAnsi="Arial" w:cs="Arial"/>
          <w:color w:val="000000"/>
          <w:sz w:val="22"/>
          <w:szCs w:val="22"/>
        </w:rPr>
        <w:t xml:space="preserve">(2)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has direct knowledge of the unpaid tax liability, unless the Federal agency has considered, in accordance with its procedures, that this further action is not necessary to protect the interests of the Government”. </w:t>
      </w:r>
    </w:p>
    <w:p w14:paraId="0DF5E675" w14:textId="77777777" w:rsidR="009B59C9" w:rsidRPr="00126EA9" w:rsidRDefault="009B59C9" w:rsidP="009B59C9">
      <w:pPr>
        <w:suppressAutoHyphens w:val="0"/>
        <w:autoSpaceDE w:val="0"/>
        <w:autoSpaceDN w:val="0"/>
        <w:adjustRightInd w:val="0"/>
        <w:rPr>
          <w:rFonts w:ascii="Arial" w:hAnsi="Arial" w:cs="Arial"/>
          <w:color w:val="000000"/>
          <w:sz w:val="22"/>
          <w:szCs w:val="22"/>
        </w:rPr>
      </w:pPr>
    </w:p>
    <w:p w14:paraId="2D96CD94" w14:textId="77777777" w:rsidR="009B59C9" w:rsidRPr="00126EA9" w:rsidRDefault="009B59C9" w:rsidP="009B59C9">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For the purposes of section 7073, it is USAID’s policy that no award may be made to any organization covered by (1) or (2) above, unless the M/OAA Compliance Division has made a determination that suspension or debarment is not necessary to protect the interests of the Government. </w:t>
      </w:r>
    </w:p>
    <w:p w14:paraId="0D596DA7" w14:textId="77777777" w:rsidR="009B59C9" w:rsidRPr="00126EA9" w:rsidRDefault="009B59C9" w:rsidP="009B59C9">
      <w:pPr>
        <w:suppressAutoHyphens w:val="0"/>
        <w:autoSpaceDE w:val="0"/>
        <w:autoSpaceDN w:val="0"/>
        <w:adjustRightInd w:val="0"/>
        <w:rPr>
          <w:rFonts w:ascii="Arial" w:hAnsi="Arial" w:cs="Arial"/>
          <w:b/>
          <w:bCs/>
          <w:color w:val="000000"/>
          <w:sz w:val="22"/>
          <w:szCs w:val="22"/>
        </w:rPr>
      </w:pPr>
    </w:p>
    <w:p w14:paraId="3AD04CB3" w14:textId="77777777" w:rsidR="009B59C9" w:rsidRPr="00126EA9" w:rsidRDefault="009B59C9" w:rsidP="009B59C9">
      <w:pPr>
        <w:suppressAutoHyphens w:val="0"/>
        <w:autoSpaceDE w:val="0"/>
        <w:autoSpaceDN w:val="0"/>
        <w:adjustRightInd w:val="0"/>
        <w:rPr>
          <w:rFonts w:ascii="Arial" w:hAnsi="Arial" w:cs="Arial"/>
          <w:color w:val="000000"/>
          <w:sz w:val="22"/>
          <w:szCs w:val="22"/>
        </w:rPr>
      </w:pPr>
      <w:r w:rsidRPr="00126EA9">
        <w:rPr>
          <w:rFonts w:ascii="Arial" w:hAnsi="Arial" w:cs="Arial"/>
          <w:b/>
          <w:bCs/>
          <w:color w:val="000000"/>
          <w:sz w:val="22"/>
          <w:szCs w:val="22"/>
        </w:rPr>
        <w:t>(b) Applicant Representation</w:t>
      </w:r>
      <w:r w:rsidRPr="00126EA9">
        <w:rPr>
          <w:rFonts w:ascii="Arial" w:hAnsi="Arial" w:cs="Arial"/>
          <w:color w:val="000000"/>
          <w:sz w:val="22"/>
          <w:szCs w:val="22"/>
        </w:rPr>
        <w:t xml:space="preserve">: </w:t>
      </w:r>
    </w:p>
    <w:p w14:paraId="641B4F3C" w14:textId="77777777" w:rsidR="009B59C9" w:rsidRPr="00126EA9" w:rsidRDefault="009B59C9" w:rsidP="009B59C9">
      <w:pPr>
        <w:suppressAutoHyphens w:val="0"/>
        <w:autoSpaceDE w:val="0"/>
        <w:autoSpaceDN w:val="0"/>
        <w:adjustRightInd w:val="0"/>
        <w:rPr>
          <w:rFonts w:ascii="Arial" w:hAnsi="Arial" w:cs="Arial"/>
          <w:color w:val="000000"/>
          <w:sz w:val="22"/>
          <w:szCs w:val="22"/>
        </w:rPr>
      </w:pPr>
    </w:p>
    <w:p w14:paraId="06BB9355" w14:textId="77777777" w:rsidR="009B59C9" w:rsidRPr="00126EA9" w:rsidRDefault="009B59C9" w:rsidP="009B59C9">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1)The Applicant represents that it is [ ] is not [ ] an organization that was convicted of a felony criminal violation under a Federal law within the preceding 24 months. </w:t>
      </w:r>
    </w:p>
    <w:p w14:paraId="650FD1E2" w14:textId="77777777" w:rsidR="009B59C9" w:rsidRPr="00126EA9" w:rsidRDefault="009B59C9" w:rsidP="009B59C9">
      <w:pPr>
        <w:suppressAutoHyphens w:val="0"/>
        <w:autoSpaceDE w:val="0"/>
        <w:autoSpaceDN w:val="0"/>
        <w:adjustRightInd w:val="0"/>
        <w:rPr>
          <w:rFonts w:ascii="Arial" w:hAnsi="Arial" w:cs="Arial"/>
          <w:color w:val="000000"/>
          <w:sz w:val="22"/>
          <w:szCs w:val="22"/>
        </w:rPr>
      </w:pPr>
    </w:p>
    <w:p w14:paraId="2AF3B92C" w14:textId="77777777" w:rsidR="009B59C9" w:rsidRPr="00126EA9" w:rsidRDefault="009B59C9" w:rsidP="009B59C9">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2)The Applicant represents that it is [ ] is not [ ] an organiz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t>
      </w:r>
    </w:p>
    <w:p w14:paraId="6313A04E" w14:textId="77777777" w:rsidR="009B59C9" w:rsidRPr="00126EA9" w:rsidRDefault="009B59C9" w:rsidP="009B59C9">
      <w:pPr>
        <w:rPr>
          <w:rFonts w:ascii="Arial" w:hAnsi="Arial" w:cs="Arial"/>
          <w:color w:val="000000"/>
          <w:sz w:val="22"/>
          <w:szCs w:val="22"/>
        </w:rPr>
      </w:pPr>
    </w:p>
    <w:p w14:paraId="02F9A994" w14:textId="77777777" w:rsidR="009B59C9" w:rsidRPr="00126EA9" w:rsidRDefault="009B59C9" w:rsidP="009B59C9">
      <w:pPr>
        <w:rPr>
          <w:rFonts w:ascii="Arial" w:hAnsi="Arial" w:cs="Arial"/>
          <w:sz w:val="22"/>
          <w:szCs w:val="22"/>
        </w:rPr>
      </w:pPr>
    </w:p>
    <w:p w14:paraId="3EEB530E"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64DE1415"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Signature</w:t>
      </w:r>
    </w:p>
    <w:p w14:paraId="36B54BDC" w14:textId="77777777" w:rsidR="009B59C9" w:rsidRPr="00126EA9" w:rsidRDefault="009B59C9" w:rsidP="009B59C9">
      <w:pPr>
        <w:rPr>
          <w:rFonts w:ascii="Arial" w:hAnsi="Arial" w:cs="Arial"/>
          <w:sz w:val="22"/>
          <w:szCs w:val="22"/>
        </w:rPr>
      </w:pPr>
    </w:p>
    <w:p w14:paraId="642C15C7"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0A4C71DA"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 xml:space="preserve">        Type or Print Name</w:t>
      </w:r>
    </w:p>
    <w:p w14:paraId="31B863A8" w14:textId="77777777" w:rsidR="009B59C9" w:rsidRPr="00126EA9" w:rsidRDefault="009B59C9" w:rsidP="009B59C9">
      <w:pPr>
        <w:rPr>
          <w:rFonts w:ascii="Arial" w:hAnsi="Arial" w:cs="Arial"/>
          <w:sz w:val="22"/>
          <w:szCs w:val="22"/>
        </w:rPr>
      </w:pPr>
    </w:p>
    <w:p w14:paraId="09D3E4FF"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2104D09F"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Position Title</w:t>
      </w:r>
    </w:p>
    <w:p w14:paraId="50C43043" w14:textId="77777777" w:rsidR="009B59C9" w:rsidRPr="00126EA9" w:rsidRDefault="009B59C9" w:rsidP="009B59C9">
      <w:pPr>
        <w:rPr>
          <w:rFonts w:ascii="Arial" w:hAnsi="Arial" w:cs="Arial"/>
          <w:sz w:val="22"/>
          <w:szCs w:val="22"/>
        </w:rPr>
      </w:pPr>
    </w:p>
    <w:p w14:paraId="117C65A4" w14:textId="77777777" w:rsidR="009B59C9" w:rsidRPr="00126EA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6C53FC3F" w14:textId="77777777" w:rsidR="009B59C9" w:rsidRDefault="009B59C9" w:rsidP="009B59C9">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Date of Execution</w:t>
      </w:r>
    </w:p>
    <w:p w14:paraId="6D00FB83" w14:textId="77777777" w:rsidR="009B59C9" w:rsidRDefault="009B59C9" w:rsidP="009B59C9">
      <w:pPr>
        <w:rPr>
          <w:rFonts w:ascii="Arial" w:hAnsi="Arial" w:cs="Arial"/>
          <w:sz w:val="22"/>
          <w:szCs w:val="22"/>
        </w:rPr>
      </w:pPr>
    </w:p>
    <w:p w14:paraId="59BDCFE4" w14:textId="77777777" w:rsidR="009B59C9" w:rsidRDefault="009B59C9" w:rsidP="009B59C9">
      <w:pPr>
        <w:rPr>
          <w:rFonts w:ascii="Arial" w:hAnsi="Arial" w:cs="Arial"/>
          <w:sz w:val="22"/>
          <w:szCs w:val="22"/>
        </w:rPr>
      </w:pPr>
    </w:p>
    <w:p w14:paraId="61DD4F0B" w14:textId="77777777" w:rsidR="009B59C9" w:rsidRDefault="009B59C9" w:rsidP="009B59C9">
      <w:pPr>
        <w:rPr>
          <w:rFonts w:ascii="Arial" w:hAnsi="Arial" w:cs="Arial"/>
          <w:b/>
          <w:bCs/>
          <w:sz w:val="22"/>
          <w:szCs w:val="22"/>
        </w:rPr>
      </w:pPr>
      <w:bookmarkStart w:id="1" w:name="Confidentiality"/>
      <w:bookmarkEnd w:id="1"/>
    </w:p>
    <w:p w14:paraId="44048F06" w14:textId="77777777" w:rsidR="009B59C9" w:rsidRPr="00196434" w:rsidRDefault="009B59C9" w:rsidP="009B59C9">
      <w:pPr>
        <w:rPr>
          <w:rFonts w:ascii="Arial" w:hAnsi="Arial" w:cs="Arial"/>
          <w:b/>
          <w:bCs/>
          <w:color w:val="000000"/>
          <w:sz w:val="22"/>
          <w:szCs w:val="22"/>
        </w:rPr>
      </w:pPr>
    </w:p>
    <w:p w14:paraId="7DEFA934" w14:textId="77777777" w:rsidR="009B59C9" w:rsidRPr="00196434" w:rsidRDefault="009B59C9" w:rsidP="009B59C9">
      <w:pPr>
        <w:rPr>
          <w:rFonts w:ascii="Arial" w:hAnsi="Arial" w:cs="Arial"/>
          <w:b/>
          <w:bCs/>
          <w:color w:val="000000"/>
          <w:sz w:val="22"/>
          <w:szCs w:val="22"/>
        </w:rPr>
      </w:pPr>
      <w:r w:rsidRPr="00196434">
        <w:rPr>
          <w:rFonts w:ascii="Arial" w:hAnsi="Arial" w:cs="Arial"/>
          <w:b/>
          <w:bCs/>
          <w:color w:val="000000"/>
          <w:sz w:val="22"/>
          <w:szCs w:val="22"/>
        </w:rPr>
        <w:lastRenderedPageBreak/>
        <w:t xml:space="preserve">Prohibition on Providing Federal Assistance to Entities that Require Certain Internal Confidentiality Agreements – Representation (May 2017) </w:t>
      </w:r>
    </w:p>
    <w:p w14:paraId="6E3B206E"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6D581591"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a) Definitions. </w:t>
      </w:r>
    </w:p>
    <w:p w14:paraId="67405462"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29F2256B"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Contract” has the meaning given in 2 CFR Part 200. </w:t>
      </w:r>
    </w:p>
    <w:p w14:paraId="49925057"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0D20E49D"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Contractor” means an entity that receives a contract as defined in 2 CFR Part 200. </w:t>
      </w:r>
    </w:p>
    <w:p w14:paraId="41EF07B1"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0A06F509"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Federal agency. </w:t>
      </w:r>
    </w:p>
    <w:p w14:paraId="47F304AE"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510759B5"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Subaward” has the meaning given in 2 CFR Part 200. </w:t>
      </w:r>
    </w:p>
    <w:p w14:paraId="22094E12"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5A04CFCB"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Subrecipient” has the meaning given in 2 CFR Part 200. </w:t>
      </w:r>
    </w:p>
    <w:p w14:paraId="05A494FD"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15F45327" w14:textId="77777777" w:rsidR="009B59C9" w:rsidRPr="00196434" w:rsidRDefault="009B59C9" w:rsidP="009B59C9">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b) In accordance with section 743 of Division E, Title VII, of the Consolidated and Further Continuing Appropriations Act, 2015 (Pub. L. 113-235) and its successor provisions in subsequent appropriations acts (and as extended in continuing resolutions), Government agencies are not permitted to use funds appropriated (or otherwise made available) for federal assistance to a non-Federal entity that requires its employees, subrecipients, or contractors seeking to report waste, fraud, or abuse to sign internal confidentiality agreements or statements that prohibit or otherwise restrict its employees, subrecipients, or contractors from lawfully reporting such waste, fraud, or abuse to a designated investigative or law enforcement representative of a Federal department or agency authorized to receive such information. </w:t>
      </w:r>
    </w:p>
    <w:p w14:paraId="5926BD35"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27041359" w14:textId="77777777" w:rsidR="00BF7BBB" w:rsidRDefault="009B59C9" w:rsidP="00BF7BBB">
      <w:pPr>
        <w:suppressAutoHyphens w:val="0"/>
        <w:autoSpaceDE w:val="0"/>
        <w:autoSpaceDN w:val="0"/>
        <w:adjustRightInd w:val="0"/>
        <w:rPr>
          <w:rFonts w:ascii="Arial" w:hAnsi="Arial" w:cs="Arial"/>
          <w:color w:val="000000"/>
          <w:sz w:val="23"/>
          <w:szCs w:val="23"/>
        </w:rPr>
      </w:pPr>
      <w:r w:rsidRPr="00196434">
        <w:rPr>
          <w:rFonts w:ascii="Arial" w:hAnsi="Arial" w:cs="Arial"/>
          <w:color w:val="000000"/>
          <w:sz w:val="23"/>
          <w:szCs w:val="23"/>
        </w:rPr>
        <w:t xml:space="preserve">(c) The prohibition in paragraph (b) of this provision does not contravene requirements applicable to Standard Form 312, (Classified Information Nondisclosure Agreement), Form 4414 (Sensitive Compartmented Information Nondisclosure Agreement), or any other form issued by a Federal department or agency governing the nondisclosure of classified information. </w:t>
      </w:r>
    </w:p>
    <w:p w14:paraId="25FDF403" w14:textId="4E40CCF8" w:rsidR="009B59C9" w:rsidRPr="00196434" w:rsidRDefault="009B59C9" w:rsidP="00BF7BBB">
      <w:pPr>
        <w:suppressAutoHyphens w:val="0"/>
        <w:autoSpaceDE w:val="0"/>
        <w:autoSpaceDN w:val="0"/>
        <w:adjustRightInd w:val="0"/>
        <w:rPr>
          <w:rFonts w:ascii="Arial" w:hAnsi="Arial" w:cs="Arial"/>
          <w:sz w:val="23"/>
          <w:szCs w:val="23"/>
        </w:rPr>
      </w:pPr>
      <w:r w:rsidRPr="00196434">
        <w:rPr>
          <w:rFonts w:ascii="Arial" w:hAnsi="Arial" w:cs="Arial"/>
          <w:sz w:val="23"/>
          <w:szCs w:val="23"/>
        </w:rPr>
        <w:t xml:space="preserve">(d) Representation. By submission of its application, the prospective recipient represents that it will not require its employees, subrecipients, or contractors to sign or comply with internal confidentiality agreements or statements prohibiting or otherwise restricting its employees, subrecipients, or contractors from lawfully reporting waste, fraud, or abuse related to the performance of a Federal award to a designated investigative or law enforcement representative of a Federal department or agency authorized to receive such information (for example, the Agency Office of the Inspector General). </w:t>
      </w:r>
    </w:p>
    <w:p w14:paraId="1A86CD6A" w14:textId="77777777" w:rsidR="009B59C9" w:rsidRPr="00196434" w:rsidRDefault="009B59C9" w:rsidP="009B59C9">
      <w:pPr>
        <w:suppressAutoHyphens w:val="0"/>
        <w:autoSpaceDE w:val="0"/>
        <w:autoSpaceDN w:val="0"/>
        <w:adjustRightInd w:val="0"/>
        <w:rPr>
          <w:rFonts w:ascii="Arial" w:hAnsi="Arial" w:cs="Arial"/>
          <w:sz w:val="23"/>
          <w:szCs w:val="23"/>
        </w:rPr>
      </w:pPr>
    </w:p>
    <w:p w14:paraId="4083296F" w14:textId="77777777" w:rsidR="009B59C9" w:rsidRPr="00196434" w:rsidRDefault="009B59C9" w:rsidP="009B59C9">
      <w:pPr>
        <w:suppressAutoHyphens w:val="0"/>
        <w:autoSpaceDE w:val="0"/>
        <w:autoSpaceDN w:val="0"/>
        <w:adjustRightInd w:val="0"/>
        <w:rPr>
          <w:rFonts w:ascii="Arial" w:hAnsi="Arial" w:cs="Arial"/>
          <w:color w:val="000000"/>
          <w:sz w:val="22"/>
          <w:szCs w:val="22"/>
        </w:rPr>
      </w:pPr>
      <w:r w:rsidRPr="00196434">
        <w:rPr>
          <w:rFonts w:ascii="Arial" w:hAnsi="Arial" w:cs="Arial"/>
          <w:sz w:val="23"/>
          <w:szCs w:val="23"/>
        </w:rPr>
        <w:t xml:space="preserve">(END OF PROVISION) </w:t>
      </w:r>
      <w:r w:rsidRPr="00196434">
        <w:rPr>
          <w:rFonts w:ascii="Arial" w:hAnsi="Arial" w:cs="Arial"/>
          <w:color w:val="000000"/>
          <w:sz w:val="22"/>
          <w:szCs w:val="22"/>
        </w:rPr>
        <w:t xml:space="preserve"> </w:t>
      </w:r>
    </w:p>
    <w:p w14:paraId="02D95D92" w14:textId="77777777" w:rsidR="009B59C9" w:rsidRPr="00196434" w:rsidRDefault="009B59C9" w:rsidP="009B59C9">
      <w:pPr>
        <w:suppressAutoHyphens w:val="0"/>
        <w:autoSpaceDE w:val="0"/>
        <w:autoSpaceDN w:val="0"/>
        <w:adjustRightInd w:val="0"/>
        <w:rPr>
          <w:rFonts w:ascii="Arial" w:hAnsi="Arial" w:cs="Arial"/>
          <w:color w:val="000000"/>
          <w:sz w:val="22"/>
          <w:szCs w:val="22"/>
        </w:rPr>
      </w:pPr>
    </w:p>
    <w:p w14:paraId="67E76023" w14:textId="77777777" w:rsidR="009B59C9" w:rsidRPr="00196434" w:rsidRDefault="009B59C9" w:rsidP="009B59C9">
      <w:pPr>
        <w:suppressAutoHyphens w:val="0"/>
        <w:autoSpaceDE w:val="0"/>
        <w:autoSpaceDN w:val="0"/>
        <w:adjustRightInd w:val="0"/>
        <w:rPr>
          <w:rFonts w:ascii="Arial" w:hAnsi="Arial" w:cs="Arial"/>
          <w:color w:val="000000"/>
          <w:sz w:val="22"/>
          <w:szCs w:val="22"/>
        </w:rPr>
      </w:pPr>
    </w:p>
    <w:p w14:paraId="325FFE1A"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27A3FEB1" w14:textId="77777777" w:rsidR="009B59C9" w:rsidRPr="00196434" w:rsidRDefault="009B59C9" w:rsidP="009B59C9">
      <w:pPr>
        <w:suppressAutoHyphens w:val="0"/>
        <w:autoSpaceDE w:val="0"/>
        <w:autoSpaceDN w:val="0"/>
        <w:adjustRightInd w:val="0"/>
        <w:rPr>
          <w:rFonts w:ascii="Arial" w:hAnsi="Arial" w:cs="Arial"/>
          <w:color w:val="000000"/>
          <w:sz w:val="23"/>
          <w:szCs w:val="23"/>
        </w:rPr>
      </w:pPr>
    </w:p>
    <w:p w14:paraId="596E9E92" w14:textId="77777777" w:rsidR="009B59C9" w:rsidRPr="00196434" w:rsidRDefault="009B59C9" w:rsidP="009B59C9">
      <w:pPr>
        <w:ind w:left="4320" w:firstLine="720"/>
        <w:rPr>
          <w:rFonts w:ascii="Arial" w:hAnsi="Arial" w:cs="Arial"/>
          <w:sz w:val="22"/>
          <w:szCs w:val="22"/>
        </w:rPr>
      </w:pPr>
      <w:r w:rsidRPr="00196434">
        <w:rPr>
          <w:rFonts w:ascii="Arial" w:hAnsi="Arial" w:cs="Arial"/>
          <w:sz w:val="22"/>
          <w:szCs w:val="22"/>
        </w:rPr>
        <w:t>_________________________</w:t>
      </w:r>
    </w:p>
    <w:p w14:paraId="03C631D1" w14:textId="77777777" w:rsidR="009B59C9" w:rsidRPr="00196434" w:rsidRDefault="009B59C9" w:rsidP="009B59C9">
      <w:pPr>
        <w:rPr>
          <w:rFonts w:ascii="Arial" w:hAnsi="Arial" w:cs="Arial"/>
          <w:color w:val="000000"/>
          <w:sz w:val="22"/>
          <w:szCs w:val="22"/>
        </w:rPr>
      </w:pPr>
      <w:r w:rsidRPr="00196434">
        <w:rPr>
          <w:rFonts w:ascii="Arial" w:hAnsi="Arial" w:cs="Arial"/>
          <w:sz w:val="22"/>
          <w:szCs w:val="22"/>
        </w:rPr>
        <w:lastRenderedPageBreak/>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sz w:val="22"/>
          <w:szCs w:val="22"/>
        </w:rPr>
        <w:tab/>
      </w:r>
      <w:r w:rsidRPr="00196434">
        <w:rPr>
          <w:rFonts w:ascii="Arial" w:hAnsi="Arial" w:cs="Arial"/>
          <w:color w:val="000000"/>
          <w:sz w:val="22"/>
          <w:szCs w:val="22"/>
        </w:rPr>
        <w:t>Signature</w:t>
      </w:r>
    </w:p>
    <w:p w14:paraId="6571CC2E" w14:textId="77777777" w:rsidR="009B59C9" w:rsidRPr="00196434" w:rsidRDefault="009B59C9" w:rsidP="009B59C9">
      <w:pPr>
        <w:rPr>
          <w:rFonts w:ascii="Arial" w:hAnsi="Arial" w:cs="Arial"/>
          <w:color w:val="000000"/>
          <w:sz w:val="22"/>
          <w:szCs w:val="22"/>
        </w:rPr>
      </w:pPr>
    </w:p>
    <w:p w14:paraId="59B2F5D3" w14:textId="77777777" w:rsidR="009B59C9" w:rsidRPr="00196434"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_________________________</w:t>
      </w:r>
    </w:p>
    <w:p w14:paraId="418D75D2" w14:textId="77777777" w:rsidR="009B59C9" w:rsidRPr="00196434"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 xml:space="preserve">        Type or Print Name</w:t>
      </w:r>
    </w:p>
    <w:p w14:paraId="6AEDCEC8" w14:textId="77777777" w:rsidR="009B59C9" w:rsidRPr="00196434" w:rsidRDefault="009B59C9" w:rsidP="009B59C9">
      <w:pPr>
        <w:rPr>
          <w:rFonts w:ascii="Arial" w:hAnsi="Arial" w:cs="Arial"/>
          <w:color w:val="000000"/>
          <w:sz w:val="22"/>
          <w:szCs w:val="22"/>
        </w:rPr>
      </w:pPr>
    </w:p>
    <w:p w14:paraId="4022B229" w14:textId="77777777" w:rsidR="009B59C9" w:rsidRPr="00196434"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_________________________</w:t>
      </w:r>
    </w:p>
    <w:p w14:paraId="0E19B121" w14:textId="77777777" w:rsidR="009B59C9" w:rsidRPr="00196434"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Position Title</w:t>
      </w:r>
    </w:p>
    <w:p w14:paraId="0AACF77D" w14:textId="77777777" w:rsidR="009B59C9" w:rsidRPr="00196434" w:rsidRDefault="009B59C9" w:rsidP="009B59C9">
      <w:pPr>
        <w:rPr>
          <w:rFonts w:ascii="Arial" w:hAnsi="Arial" w:cs="Arial"/>
          <w:color w:val="000000"/>
          <w:sz w:val="22"/>
          <w:szCs w:val="22"/>
        </w:rPr>
      </w:pPr>
    </w:p>
    <w:p w14:paraId="289F283D" w14:textId="77777777" w:rsidR="009B59C9" w:rsidRPr="00196434"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_________________________</w:t>
      </w:r>
    </w:p>
    <w:p w14:paraId="7CD77DFA" w14:textId="77777777" w:rsidR="009B59C9" w:rsidRPr="006A1EB6" w:rsidRDefault="009B59C9" w:rsidP="009B59C9">
      <w:pPr>
        <w:rPr>
          <w:rFonts w:ascii="Arial" w:hAnsi="Arial" w:cs="Arial"/>
          <w:color w:val="000000"/>
          <w:sz w:val="22"/>
          <w:szCs w:val="22"/>
        </w:rPr>
      </w:pP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r>
      <w:r w:rsidRPr="00196434">
        <w:rPr>
          <w:rFonts w:ascii="Arial" w:hAnsi="Arial" w:cs="Arial"/>
          <w:color w:val="000000"/>
          <w:sz w:val="22"/>
          <w:szCs w:val="22"/>
        </w:rPr>
        <w:tab/>
        <w:t>Date of Execution</w:t>
      </w:r>
    </w:p>
    <w:p w14:paraId="7208ED82" w14:textId="77777777" w:rsidR="009B59C9" w:rsidRPr="006A1EB6" w:rsidRDefault="009B59C9" w:rsidP="009B59C9">
      <w:pPr>
        <w:suppressAutoHyphens w:val="0"/>
        <w:autoSpaceDE w:val="0"/>
        <w:autoSpaceDN w:val="0"/>
        <w:adjustRightInd w:val="0"/>
        <w:rPr>
          <w:rFonts w:ascii="Arial" w:hAnsi="Arial" w:cs="Arial"/>
          <w:color w:val="000000"/>
          <w:sz w:val="22"/>
          <w:szCs w:val="22"/>
        </w:rPr>
      </w:pPr>
    </w:p>
    <w:p w14:paraId="5B8C80A5" w14:textId="77777777" w:rsidR="009B59C9" w:rsidRPr="00126EA9" w:rsidRDefault="009B59C9" w:rsidP="009B59C9">
      <w:pPr>
        <w:rPr>
          <w:rFonts w:ascii="Arial" w:hAnsi="Arial" w:cs="Arial"/>
          <w:sz w:val="22"/>
          <w:szCs w:val="22"/>
        </w:rPr>
      </w:pPr>
    </w:p>
    <w:p w14:paraId="383033DA" w14:textId="77777777" w:rsidR="009B59C9" w:rsidRPr="00126EA9" w:rsidRDefault="009B59C9" w:rsidP="009B59C9">
      <w:pPr>
        <w:rPr>
          <w:rFonts w:ascii="Arial" w:hAnsi="Arial" w:cs="Arial"/>
          <w:sz w:val="22"/>
          <w:szCs w:val="22"/>
        </w:rPr>
      </w:pPr>
    </w:p>
    <w:p w14:paraId="41622A47" w14:textId="7A1FC61B" w:rsidR="008B318E" w:rsidRDefault="008B318E" w:rsidP="009B59C9"/>
    <w:sectPr w:rsidR="008B3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swCSRqbmFgYmRko6SsGpxcWZ+XkgBYa1AOrx4vYsAAAA"/>
  </w:docVars>
  <w:rsids>
    <w:rsidRoot w:val="009B59C9"/>
    <w:rsid w:val="00302AF9"/>
    <w:rsid w:val="008B318E"/>
    <w:rsid w:val="009B59C9"/>
    <w:rsid w:val="00BF7BBB"/>
    <w:rsid w:val="00F22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5742"/>
  <w15:chartTrackingRefBased/>
  <w15:docId w15:val="{0CA6538E-693A-4DC3-94A8-C8009B7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lt-N"/>
    <w:qFormat/>
    <w:rsid w:val="009B59C9"/>
    <w:pPr>
      <w:suppressAutoHyphens/>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
    <w:name w:val="Heading2"/>
    <w:basedOn w:val="Normal"/>
    <w:link w:val="Heading2Char"/>
    <w:qFormat/>
    <w:rsid w:val="009B59C9"/>
    <w:pPr>
      <w:suppressAutoHyphens w:val="0"/>
      <w:autoSpaceDE w:val="0"/>
      <w:autoSpaceDN w:val="0"/>
      <w:adjustRightInd w:val="0"/>
      <w:outlineLvl w:val="1"/>
    </w:pPr>
    <w:rPr>
      <w:rFonts w:ascii="Arial" w:hAnsi="Arial" w:cs="Arial"/>
      <w:b/>
      <w:bCs/>
      <w:color w:val="000000"/>
      <w:sz w:val="22"/>
      <w:szCs w:val="22"/>
    </w:rPr>
  </w:style>
  <w:style w:type="character" w:customStyle="1" w:styleId="Heading2Char">
    <w:name w:val="Heading2 Char"/>
    <w:link w:val="Heading2"/>
    <w:rsid w:val="009B59C9"/>
    <w:rPr>
      <w:rFonts w:ascii="Arial" w:eastAsia="Times New Roman" w:hAnsi="Arial" w:cs="Arial"/>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22e118f-d533-465d-b5ca-7beed2256e09" ContentTypeId="0x0101008DA58B5CA681664FAB24816C56F410850A" PreviousValue="false"/>
</file>

<file path=customXml/item3.xml><?xml version="1.0" encoding="utf-8"?>
<ct:contentTypeSchema xmlns:ct="http://schemas.microsoft.com/office/2006/metadata/contentType" xmlns:ma="http://schemas.microsoft.com/office/2006/metadata/properties/metaAttributes" ct:_="" ma:_="" ma:contentTypeName="Project Approvals" ma:contentTypeID="0x0101008DA58B5CA681664FAB24816C56F410850A00886FDDE20634434AA81C00926157238B" ma:contentTypeVersion="13" ma:contentTypeDescription="" ma:contentTypeScope="" ma:versionID="17c9e8cb22d491ddc754326dd65ae0e2">
  <xsd:schema xmlns:xsd="http://www.w3.org/2001/XMLSchema" xmlns:xs="http://www.w3.org/2001/XMLSchema" xmlns:p="http://schemas.microsoft.com/office/2006/metadata/properties" xmlns:ns2="8d7096d6-fc66-4344-9e3f-2445529a09f6" xmlns:ns4="8f8ff4ff-f7bb-4005-b3e8-43ae2017b1e6" targetNamespace="http://schemas.microsoft.com/office/2006/metadata/properties" ma:root="true" ma:fieldsID="b6ef9f964ef9cc79c28ca3a83285dc80" ns2:_="" ns4:_="">
    <xsd:import namespace="8d7096d6-fc66-4344-9e3f-2445529a09f6"/>
    <xsd:import namespace="8f8ff4ff-f7bb-4005-b3e8-43ae2017b1e6"/>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AutoTag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8c683f7-d411-4863-bcd3-7e177c0ec335}" ma:internalName="TaxCatchAll" ma:showField="CatchAllData" ma:web="fd7e4e36-3153-4694-93d4-7fd74e23a8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8c683f7-d411-4863-bcd3-7e177c0ec335}" ma:internalName="TaxCatchAllLabel" ma:readOnly="true" ma:showField="CatchAllDataLabel" ma:web="fd7e4e36-3153-4694-93d4-7fd74e23a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8ff4ff-f7bb-4005-b3e8-43ae2017b1e6" elementFormDefault="qualified">
    <xsd:import namespace="http://schemas.microsoft.com/office/2006/documentManagement/types"/>
    <xsd:import namespace="http://schemas.microsoft.com/office/infopath/2007/PartnerControls"/>
    <xsd:element name="MediaServiceAutoTags" ma:index="12" nillable="true" ma:displayName="MediaServiceAutoTags" ma:description="" ma:internalName="MediaServiceAutoTags" ma:readOnly="true">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Props1.xml><?xml version="1.0" encoding="utf-8"?>
<ds:datastoreItem xmlns:ds="http://schemas.openxmlformats.org/officeDocument/2006/customXml" ds:itemID="{1EB74D87-2427-4881-A9E1-8745AEBAAC12}">
  <ds:schemaRefs>
    <ds:schemaRef ds:uri="http://schemas.microsoft.com/sharepoint/v3/contenttype/forms"/>
  </ds:schemaRefs>
</ds:datastoreItem>
</file>

<file path=customXml/itemProps2.xml><?xml version="1.0" encoding="utf-8"?>
<ds:datastoreItem xmlns:ds="http://schemas.openxmlformats.org/officeDocument/2006/customXml" ds:itemID="{8800FFF8-7AF1-4399-B2AF-97BE5AD05D1B}">
  <ds:schemaRefs>
    <ds:schemaRef ds:uri="Microsoft.SharePoint.Taxonomy.ContentTypeSync"/>
  </ds:schemaRefs>
</ds:datastoreItem>
</file>

<file path=customXml/itemProps3.xml><?xml version="1.0" encoding="utf-8"?>
<ds:datastoreItem xmlns:ds="http://schemas.openxmlformats.org/officeDocument/2006/customXml" ds:itemID="{865F460D-D47B-4C67-9BD9-57D2498103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8f8ff4ff-f7bb-4005-b3e8-43ae2017b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5B22AF-BFF2-4DCB-8DA1-5AE0FEB1F9E0}">
  <ds:schemaRefs>
    <ds:schemaRef ds:uri="http://purl.org/dc/terms/"/>
    <ds:schemaRef ds:uri="http://schemas.openxmlformats.org/package/2006/metadata/core-properties"/>
    <ds:schemaRef ds:uri="8d7096d6-fc66-4344-9e3f-2445529a09f6"/>
    <ds:schemaRef ds:uri="http://schemas.microsoft.com/office/2006/documentManagement/types"/>
    <ds:schemaRef ds:uri="http://schemas.microsoft.com/office/infopath/2007/PartnerControls"/>
    <ds:schemaRef ds:uri="http://purl.org/dc/elements/1.1/"/>
    <ds:schemaRef ds:uri="http://schemas.microsoft.com/office/2006/metadata/properties"/>
    <ds:schemaRef ds:uri="8f8ff4ff-f7bb-4005-b3e8-43ae2017b1e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308</Words>
  <Characters>1887</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Romanenko</dc:creator>
  <cp:keywords/>
  <dc:description/>
  <cp:lastModifiedBy>Iuliia Artemenko</cp:lastModifiedBy>
  <cp:revision>3</cp:revision>
  <dcterms:created xsi:type="dcterms:W3CDTF">2020-07-10T15:24:00Z</dcterms:created>
  <dcterms:modified xsi:type="dcterms:W3CDTF">2020-07-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A00886FDDE20634434AA81C00926157238B</vt:lpwstr>
  </property>
  <property fmtid="{D5CDD505-2E9C-101B-9397-08002B2CF9AE}" pid="3" name="Project Document Type">
    <vt:lpwstr/>
  </property>
</Properties>
</file>